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09C4" w14:textId="77777777" w:rsidR="00344082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Dear </w:t>
      </w:r>
      <w:r w:rsidRPr="00B745DF">
        <w:rPr>
          <w:rFonts w:asciiTheme="minorHAnsi" w:hAnsiTheme="minorHAnsi"/>
          <w:color w:val="365F91"/>
          <w:szCs w:val="22"/>
        </w:rPr>
        <w:t>[</w:t>
      </w:r>
      <w:r>
        <w:rPr>
          <w:rFonts w:asciiTheme="minorHAnsi" w:hAnsiTheme="minorHAnsi"/>
          <w:color w:val="365F91"/>
          <w:szCs w:val="22"/>
        </w:rPr>
        <w:t>Name</w:t>
      </w:r>
      <w:r w:rsidRPr="00B745DF">
        <w:rPr>
          <w:rFonts w:asciiTheme="minorHAnsi" w:hAnsiTheme="minorHAnsi"/>
          <w:color w:val="365F91"/>
          <w:szCs w:val="22"/>
        </w:rPr>
        <w:t>]</w:t>
      </w:r>
      <w:r w:rsidRPr="00B745DF">
        <w:rPr>
          <w:rFonts w:asciiTheme="minorHAnsi" w:hAnsiTheme="minorHAnsi"/>
          <w:color w:val="auto"/>
          <w:szCs w:val="22"/>
        </w:rPr>
        <w:t>,</w:t>
      </w:r>
    </w:p>
    <w:p w14:paraId="2B8691D3" w14:textId="77777777" w:rsidR="00B745DF" w:rsidRPr="00B745DF" w:rsidRDefault="00B745DF" w:rsidP="004B5027">
      <w:pPr>
        <w:rPr>
          <w:sz w:val="22"/>
          <w:szCs w:val="22"/>
        </w:rPr>
      </w:pPr>
    </w:p>
    <w:p w14:paraId="64951B99" w14:textId="0755C717" w:rsidR="004B5027" w:rsidRPr="00B745DF" w:rsidRDefault="000C7174" w:rsidP="004B5027">
      <w:pPr>
        <w:rPr>
          <w:sz w:val="22"/>
          <w:szCs w:val="22"/>
        </w:rPr>
      </w:pPr>
      <w:r w:rsidRPr="00B745DF">
        <w:rPr>
          <w:sz w:val="22"/>
          <w:szCs w:val="22"/>
        </w:rPr>
        <w:t>I am requesting</w:t>
      </w:r>
      <w:r w:rsidR="00344082" w:rsidRPr="00B745DF">
        <w:rPr>
          <w:sz w:val="22"/>
          <w:szCs w:val="22"/>
        </w:rPr>
        <w:t xml:space="preserve"> approval to attend </w:t>
      </w:r>
      <w:r w:rsidRPr="00B745DF">
        <w:rPr>
          <w:sz w:val="22"/>
          <w:szCs w:val="22"/>
        </w:rPr>
        <w:t xml:space="preserve">the American Association of Collegiate Registrars and Admissions </w:t>
      </w:r>
      <w:r w:rsidR="006405D3">
        <w:rPr>
          <w:sz w:val="22"/>
          <w:szCs w:val="22"/>
        </w:rPr>
        <w:t>Officers</w:t>
      </w:r>
      <w:r w:rsidRPr="00B745DF">
        <w:rPr>
          <w:sz w:val="22"/>
          <w:szCs w:val="22"/>
        </w:rPr>
        <w:t xml:space="preserve"> (AACRAO)</w:t>
      </w:r>
      <w:r w:rsidR="00344082" w:rsidRPr="00B745DF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>10</w:t>
      </w:r>
      <w:r w:rsidR="00764A04">
        <w:rPr>
          <w:sz w:val="22"/>
          <w:szCs w:val="22"/>
        </w:rPr>
        <w:t>8</w:t>
      </w:r>
      <w:r w:rsidR="002B0733">
        <w:rPr>
          <w:sz w:val="22"/>
          <w:szCs w:val="22"/>
          <w:vertAlign w:val="superscript"/>
        </w:rPr>
        <w:t>th</w:t>
      </w:r>
      <w:r w:rsidR="00350201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 xml:space="preserve">Annual Meeting, </w:t>
      </w:r>
      <w:r w:rsidR="00E943FD">
        <w:rPr>
          <w:sz w:val="22"/>
          <w:szCs w:val="22"/>
        </w:rPr>
        <w:t>Sun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764A04">
        <w:rPr>
          <w:sz w:val="22"/>
          <w:szCs w:val="22"/>
        </w:rPr>
        <w:t>March 26</w:t>
      </w:r>
      <w:r w:rsidR="00D44E29">
        <w:rPr>
          <w:sz w:val="22"/>
          <w:szCs w:val="22"/>
        </w:rPr>
        <w:t>-</w:t>
      </w:r>
      <w:r w:rsidR="00E943FD">
        <w:rPr>
          <w:sz w:val="22"/>
          <w:szCs w:val="22"/>
        </w:rPr>
        <w:t xml:space="preserve"> Wednes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764A04">
        <w:rPr>
          <w:sz w:val="22"/>
          <w:szCs w:val="22"/>
        </w:rPr>
        <w:t>March 29</w:t>
      </w:r>
      <w:r w:rsidR="00344082" w:rsidRPr="00B745DF">
        <w:rPr>
          <w:sz w:val="22"/>
          <w:szCs w:val="22"/>
        </w:rPr>
        <w:t>,</w:t>
      </w:r>
      <w:r w:rsidR="00350201">
        <w:rPr>
          <w:sz w:val="22"/>
          <w:szCs w:val="22"/>
        </w:rPr>
        <w:t xml:space="preserve"> 20</w:t>
      </w:r>
      <w:r w:rsidR="00D44E29">
        <w:rPr>
          <w:sz w:val="22"/>
          <w:szCs w:val="22"/>
        </w:rPr>
        <w:t>2</w:t>
      </w:r>
      <w:r w:rsidR="00764A04">
        <w:rPr>
          <w:sz w:val="22"/>
          <w:szCs w:val="22"/>
        </w:rPr>
        <w:t>3</w:t>
      </w:r>
      <w:r w:rsidR="006405D3">
        <w:rPr>
          <w:sz w:val="22"/>
          <w:szCs w:val="22"/>
        </w:rPr>
        <w:t>,</w:t>
      </w:r>
      <w:r w:rsidR="00344082" w:rsidRPr="00B745DF">
        <w:rPr>
          <w:sz w:val="22"/>
          <w:szCs w:val="22"/>
        </w:rPr>
        <w:t xml:space="preserve"> in </w:t>
      </w:r>
      <w:r w:rsidR="00764A04">
        <w:rPr>
          <w:sz w:val="22"/>
          <w:szCs w:val="22"/>
        </w:rPr>
        <w:t>Aurora</w:t>
      </w:r>
      <w:r w:rsidR="00491594">
        <w:rPr>
          <w:sz w:val="22"/>
          <w:szCs w:val="22"/>
        </w:rPr>
        <w:t xml:space="preserve">, </w:t>
      </w:r>
      <w:r w:rsidR="00764A04">
        <w:rPr>
          <w:sz w:val="22"/>
          <w:szCs w:val="22"/>
        </w:rPr>
        <w:t>Colorado</w:t>
      </w:r>
      <w:r w:rsidR="00344082" w:rsidRPr="00B745DF">
        <w:rPr>
          <w:sz w:val="22"/>
          <w:szCs w:val="22"/>
        </w:rPr>
        <w:t xml:space="preserve">. </w:t>
      </w:r>
      <w:r w:rsidR="004B5027" w:rsidRPr="00B745DF">
        <w:rPr>
          <w:sz w:val="22"/>
          <w:szCs w:val="22"/>
        </w:rPr>
        <w:t xml:space="preserve">The AACRAO Annual Meeting is an important training and professional development opportunity that is tailored to our overall departmental and institutional goals. </w:t>
      </w:r>
    </w:p>
    <w:p w14:paraId="4750B584" w14:textId="77777777" w:rsidR="004B5027" w:rsidRPr="00B745DF" w:rsidRDefault="004B5027" w:rsidP="004B5027">
      <w:pPr>
        <w:rPr>
          <w:sz w:val="22"/>
          <w:szCs w:val="22"/>
        </w:rPr>
      </w:pPr>
    </w:p>
    <w:p w14:paraId="7E50693C" w14:textId="0E33C0DA" w:rsidR="00B745DF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ACRAO expects participants from across the United States </w:t>
      </w:r>
      <w:r w:rsidR="00995C5F" w:rsidRPr="00B745DF">
        <w:rPr>
          <w:rFonts w:asciiTheme="minorHAnsi" w:hAnsiTheme="minorHAnsi"/>
          <w:szCs w:val="22"/>
        </w:rPr>
        <w:t xml:space="preserve">and around the world. </w:t>
      </w:r>
      <w:r w:rsidR="000C7174" w:rsidRPr="00B745DF">
        <w:rPr>
          <w:rFonts w:asciiTheme="minorHAnsi" w:hAnsiTheme="minorHAnsi"/>
          <w:szCs w:val="22"/>
        </w:rPr>
        <w:t xml:space="preserve">With departmental and budget priorities in mind, </w:t>
      </w:r>
      <w:r w:rsidRPr="00B745DF">
        <w:rPr>
          <w:rFonts w:asciiTheme="minorHAnsi" w:hAnsiTheme="minorHAnsi"/>
          <w:szCs w:val="22"/>
        </w:rPr>
        <w:t>I am</w:t>
      </w:r>
      <w:r w:rsidR="00344082" w:rsidRPr="00B745DF">
        <w:rPr>
          <w:rFonts w:asciiTheme="minorHAnsi" w:hAnsiTheme="minorHAnsi"/>
          <w:szCs w:val="22"/>
        </w:rPr>
        <w:t xml:space="preserve"> outlin</w:t>
      </w:r>
      <w:r w:rsidRPr="00B745DF">
        <w:rPr>
          <w:rFonts w:asciiTheme="minorHAnsi" w:hAnsiTheme="minorHAnsi"/>
          <w:szCs w:val="22"/>
        </w:rPr>
        <w:t>ing</w:t>
      </w:r>
      <w:r w:rsidR="00344082" w:rsidRPr="00B745DF">
        <w:rPr>
          <w:rFonts w:asciiTheme="minorHAnsi" w:hAnsiTheme="minorHAnsi"/>
          <w:szCs w:val="22"/>
        </w:rPr>
        <w:t xml:space="preserve"> why my attendance is a good investment </w:t>
      </w:r>
      <w:r w:rsidR="00FF512E" w:rsidRPr="00B745DF">
        <w:rPr>
          <w:rFonts w:asciiTheme="minorHAnsi" w:hAnsiTheme="minorHAnsi"/>
          <w:szCs w:val="22"/>
        </w:rPr>
        <w:t>for our office</w:t>
      </w:r>
      <w:r w:rsidR="00344082" w:rsidRPr="00B745DF">
        <w:rPr>
          <w:rFonts w:asciiTheme="minorHAnsi" w:hAnsiTheme="minorHAnsi"/>
          <w:szCs w:val="22"/>
        </w:rPr>
        <w:t>.</w:t>
      </w:r>
      <w:r w:rsidR="00B745DF">
        <w:rPr>
          <w:rFonts w:asciiTheme="minorHAnsi" w:hAnsiTheme="minorHAnsi"/>
          <w:szCs w:val="22"/>
        </w:rPr>
        <w:t xml:space="preserve"> </w:t>
      </w:r>
    </w:p>
    <w:p w14:paraId="6DE20C4B" w14:textId="77777777" w:rsid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3FE8FDC" w14:textId="77777777" w:rsidR="00405B87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During the four-day event, I will have access to:</w:t>
      </w:r>
    </w:p>
    <w:p w14:paraId="27E1B314" w14:textId="77777777" w:rsidR="00B745DF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89FDD09" w14:textId="77777777" w:rsidR="00405B87" w:rsidRPr="00B745DF" w:rsidRDefault="00405B87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More than 200 sessions</w:t>
      </w:r>
      <w:r w:rsidR="00FF512E" w:rsidRPr="00B745DF">
        <w:rPr>
          <w:rFonts w:asciiTheme="minorHAnsi" w:hAnsiTheme="minorHAnsi"/>
          <w:szCs w:val="22"/>
        </w:rPr>
        <w:t>, many of which are tailored to my specific interests and job responsibilities.</w:t>
      </w:r>
    </w:p>
    <w:p w14:paraId="47EF62C8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A network of peers, with whom I can discuss challenges, strategies, and ideas for improving our practices.</w:t>
      </w:r>
    </w:p>
    <w:p w14:paraId="45AD7B8E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oundtable Discussions, where I can meet with colleagues in a small, focused format.</w:t>
      </w:r>
    </w:p>
    <w:p w14:paraId="2B69DBD1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Companies </w:t>
      </w:r>
      <w:r w:rsidR="005920FF" w:rsidRPr="00B745DF">
        <w:rPr>
          <w:rFonts w:asciiTheme="minorHAnsi" w:hAnsiTheme="minorHAnsi"/>
          <w:szCs w:val="22"/>
        </w:rPr>
        <w:t xml:space="preserve">in the exhibit hall, </w:t>
      </w:r>
      <w:r w:rsidRPr="00B745DF">
        <w:rPr>
          <w:rFonts w:asciiTheme="minorHAnsi" w:hAnsiTheme="minorHAnsi"/>
          <w:szCs w:val="22"/>
        </w:rPr>
        <w:t>who can provide products and services to help our department function more effectively</w:t>
      </w:r>
      <w:r w:rsidR="005920FF" w:rsidRPr="00B745DF">
        <w:rPr>
          <w:rFonts w:asciiTheme="minorHAnsi" w:hAnsiTheme="minorHAnsi"/>
          <w:szCs w:val="22"/>
        </w:rPr>
        <w:t>.</w:t>
      </w:r>
    </w:p>
    <w:p w14:paraId="1722A39D" w14:textId="77777777" w:rsidR="005920FF" w:rsidRPr="00B745DF" w:rsidRDefault="005920FF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Critical information and handouts, which I can bring back to our institution.</w:t>
      </w:r>
    </w:p>
    <w:p w14:paraId="26EB8AD7" w14:textId="77777777" w:rsidR="000C7174" w:rsidRPr="00B745DF" w:rsidRDefault="000C7174" w:rsidP="005920FF">
      <w:pPr>
        <w:rPr>
          <w:rFonts w:ascii="Times" w:hAnsi="Times" w:cs="Times New Roman"/>
          <w:sz w:val="22"/>
          <w:szCs w:val="22"/>
        </w:rPr>
      </w:pPr>
      <w:r w:rsidRPr="00B745D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53A148D" w14:textId="77777777" w:rsidR="00344082" w:rsidRPr="00B745DF" w:rsidRDefault="000C7174" w:rsidP="004B5027">
      <w:pPr>
        <w:rPr>
          <w:sz w:val="22"/>
          <w:szCs w:val="22"/>
        </w:rPr>
      </w:pPr>
      <w:r w:rsidRPr="00B745DF">
        <w:rPr>
          <w:rFonts w:cs="Arial"/>
          <w:color w:val="000000"/>
          <w:sz w:val="22"/>
          <w:szCs w:val="22"/>
        </w:rPr>
        <w:t xml:space="preserve">I am requesting approval for travel and registration expenses.  </w:t>
      </w:r>
      <w:r w:rsidR="004B5027" w:rsidRPr="00B745DF">
        <w:rPr>
          <w:sz w:val="22"/>
          <w:szCs w:val="22"/>
        </w:rPr>
        <w:t>Below</w:t>
      </w:r>
      <w:r w:rsidR="00344082" w:rsidRPr="00B745DF">
        <w:rPr>
          <w:sz w:val="22"/>
          <w:szCs w:val="22"/>
        </w:rPr>
        <w:t xml:space="preserve"> is an estimat</w:t>
      </w:r>
      <w:r w:rsidR="004B5027" w:rsidRPr="00B745DF">
        <w:rPr>
          <w:sz w:val="22"/>
          <w:szCs w:val="22"/>
        </w:rPr>
        <w:t>e</w:t>
      </w:r>
      <w:r w:rsidR="00344082" w:rsidRPr="00B745DF">
        <w:rPr>
          <w:sz w:val="22"/>
          <w:szCs w:val="22"/>
        </w:rPr>
        <w:t xml:space="preserve"> of the cost</w:t>
      </w:r>
      <w:r w:rsidR="004B5027" w:rsidRPr="00B745DF">
        <w:rPr>
          <w:sz w:val="22"/>
          <w:szCs w:val="22"/>
        </w:rPr>
        <w:t>s</w:t>
      </w:r>
      <w:r w:rsidR="00344082" w:rsidRPr="00B745DF">
        <w:rPr>
          <w:sz w:val="22"/>
          <w:szCs w:val="22"/>
        </w:rPr>
        <w:t xml:space="preserve"> </w:t>
      </w:r>
      <w:r w:rsidR="004B5027" w:rsidRPr="00B745DF">
        <w:rPr>
          <w:sz w:val="22"/>
          <w:szCs w:val="22"/>
        </w:rPr>
        <w:t>associated with</w:t>
      </w:r>
      <w:r w:rsidR="00344082" w:rsidRPr="00B745DF">
        <w:rPr>
          <w:sz w:val="22"/>
          <w:szCs w:val="22"/>
        </w:rPr>
        <w:t xml:space="preserve"> this conference:</w:t>
      </w:r>
    </w:p>
    <w:p w14:paraId="103332C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72FAFB2" w14:textId="6A13F043" w:rsidR="00136E2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irfare: </w:t>
      </w:r>
      <w:r w:rsidR="007424A9">
        <w:rPr>
          <w:rFonts w:asciiTheme="minorHAnsi" w:hAnsiTheme="minorHAnsi"/>
          <w:szCs w:val="22"/>
        </w:rPr>
        <w:t>$</w:t>
      </w:r>
      <w:r w:rsidR="007424A9">
        <w:rPr>
          <w:rFonts w:asciiTheme="minorHAnsi" w:hAnsiTheme="minorHAnsi"/>
          <w:color w:val="365F91"/>
          <w:szCs w:val="22"/>
        </w:rPr>
        <w:t>4</w:t>
      </w:r>
      <w:r w:rsidR="00764A04">
        <w:rPr>
          <w:rFonts w:asciiTheme="minorHAnsi" w:hAnsiTheme="minorHAnsi"/>
          <w:color w:val="365F91"/>
          <w:szCs w:val="22"/>
        </w:rPr>
        <w:t>35</w:t>
      </w:r>
    </w:p>
    <w:p w14:paraId="1B740A5F" w14:textId="389A281F" w:rsidR="0034408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Transportation</w:t>
      </w:r>
      <w:r w:rsidR="00764A04">
        <w:rPr>
          <w:rFonts w:asciiTheme="minorHAnsi" w:hAnsiTheme="minorHAnsi"/>
          <w:szCs w:val="22"/>
        </w:rPr>
        <w:t xml:space="preserve"> (Uber): $</w:t>
      </w:r>
      <w:r w:rsidR="00764A04" w:rsidRPr="00764A04">
        <w:rPr>
          <w:rFonts w:asciiTheme="minorHAnsi" w:hAnsiTheme="minorHAnsi"/>
          <w:color w:val="2E74B5" w:themeColor="accent1" w:themeShade="BF"/>
          <w:szCs w:val="22"/>
        </w:rPr>
        <w:t>35-47 per ride</w:t>
      </w:r>
    </w:p>
    <w:p w14:paraId="2380423F" w14:textId="6B637266" w:rsidR="00344082" w:rsidRPr="00764A04" w:rsidRDefault="00344082" w:rsidP="00764A04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Hotel: $</w:t>
      </w:r>
      <w:r w:rsidR="00764A04">
        <w:rPr>
          <w:rFonts w:asciiTheme="minorHAnsi" w:hAnsiTheme="minorHAnsi"/>
          <w:color w:val="2E74B5" w:themeColor="accent1" w:themeShade="BF"/>
          <w:szCs w:val="22"/>
        </w:rPr>
        <w:t>239</w:t>
      </w:r>
      <w:r w:rsidR="007424A9" w:rsidRPr="00A44E38">
        <w:rPr>
          <w:rFonts w:asciiTheme="minorHAnsi" w:hAnsiTheme="minorHAnsi"/>
          <w:color w:val="2E74B5" w:themeColor="accent1" w:themeShade="BF"/>
          <w:szCs w:val="22"/>
        </w:rPr>
        <w:t xml:space="preserve"> plus tax single/double</w:t>
      </w:r>
      <w:r w:rsidR="00764A04">
        <w:rPr>
          <w:rFonts w:asciiTheme="minorHAnsi" w:hAnsiTheme="minorHAnsi"/>
          <w:color w:val="2E74B5" w:themeColor="accent1" w:themeShade="BF"/>
          <w:szCs w:val="22"/>
        </w:rPr>
        <w:t xml:space="preserve"> per night, plus $28 resort fee per night</w:t>
      </w:r>
    </w:p>
    <w:p w14:paraId="0E16177B" w14:textId="6367DD14" w:rsidR="00344082" w:rsidRPr="00764A04" w:rsidRDefault="00344082" w:rsidP="00764A04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Conference fee: </w:t>
      </w:r>
      <w:r w:rsidR="00136E22" w:rsidRPr="00B745DF">
        <w:rPr>
          <w:rFonts w:asciiTheme="minorHAnsi" w:hAnsiTheme="minorHAnsi"/>
          <w:szCs w:val="22"/>
        </w:rPr>
        <w:t>$</w:t>
      </w:r>
      <w:r w:rsidR="00764A04">
        <w:rPr>
          <w:rFonts w:asciiTheme="minorHAnsi" w:hAnsiTheme="minorHAnsi"/>
          <w:color w:val="365F91"/>
          <w:szCs w:val="22"/>
        </w:rPr>
        <w:t>745</w:t>
      </w:r>
      <w:r w:rsidR="00D46CE2">
        <w:rPr>
          <w:rFonts w:asciiTheme="minorHAnsi" w:hAnsiTheme="minorHAnsi"/>
          <w:color w:val="365F91"/>
          <w:szCs w:val="22"/>
        </w:rPr>
        <w:t xml:space="preserve"> (Early Bird Registration</w:t>
      </w:r>
      <w:r w:rsidR="00764A04">
        <w:rPr>
          <w:rFonts w:asciiTheme="minorHAnsi" w:hAnsiTheme="minorHAnsi"/>
          <w:color w:val="365F91"/>
          <w:szCs w:val="22"/>
        </w:rPr>
        <w:t xml:space="preserve"> for Members, $945 for Non-Member</w:t>
      </w:r>
      <w:r w:rsidR="00D46CE2">
        <w:rPr>
          <w:rFonts w:asciiTheme="minorHAnsi" w:hAnsiTheme="minorHAnsi"/>
          <w:color w:val="365F91"/>
          <w:szCs w:val="22"/>
        </w:rPr>
        <w:t>)</w:t>
      </w:r>
    </w:p>
    <w:p w14:paraId="008F8255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 w:val="24"/>
          <w:szCs w:val="24"/>
        </w:rPr>
      </w:pPr>
    </w:p>
    <w:p w14:paraId="1C87B6A5" w14:textId="34B0D31C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am requesting approval from you now so we can take advantage of the conference early-bird registration fee </w:t>
      </w:r>
      <w:r w:rsidR="00B745DF" w:rsidRPr="00B745DF">
        <w:rPr>
          <w:rFonts w:asciiTheme="minorHAnsi" w:hAnsiTheme="minorHAnsi"/>
          <w:szCs w:val="22"/>
        </w:rPr>
        <w:t>(deadline is</w:t>
      </w:r>
      <w:r w:rsidRPr="00B745DF">
        <w:rPr>
          <w:rFonts w:asciiTheme="minorHAnsi" w:hAnsiTheme="minorHAnsi"/>
          <w:szCs w:val="22"/>
        </w:rPr>
        <w:t xml:space="preserve"> </w:t>
      </w:r>
      <w:r w:rsidR="002B0733">
        <w:rPr>
          <w:rFonts w:asciiTheme="minorHAnsi" w:hAnsiTheme="minorHAnsi"/>
          <w:szCs w:val="22"/>
        </w:rPr>
        <w:t xml:space="preserve">February </w:t>
      </w:r>
      <w:r w:rsidR="00764A04">
        <w:rPr>
          <w:rFonts w:asciiTheme="minorHAnsi" w:hAnsiTheme="minorHAnsi"/>
          <w:szCs w:val="22"/>
        </w:rPr>
        <w:t>15</w:t>
      </w:r>
      <w:r w:rsidR="00D44E29">
        <w:rPr>
          <w:rFonts w:asciiTheme="minorHAnsi" w:hAnsiTheme="minorHAnsi"/>
          <w:szCs w:val="22"/>
        </w:rPr>
        <w:t>, 202</w:t>
      </w:r>
      <w:r w:rsidR="00764A04">
        <w:rPr>
          <w:rFonts w:asciiTheme="minorHAnsi" w:hAnsiTheme="minorHAnsi"/>
          <w:szCs w:val="22"/>
        </w:rPr>
        <w:t>3</w:t>
      </w:r>
      <w:r w:rsidR="00B745DF" w:rsidRPr="00B745DF">
        <w:rPr>
          <w:rFonts w:asciiTheme="minorHAnsi" w:hAnsiTheme="minorHAnsi"/>
          <w:szCs w:val="22"/>
        </w:rPr>
        <w:t>)</w:t>
      </w:r>
      <w:r w:rsidRPr="00B745DF">
        <w:rPr>
          <w:rFonts w:asciiTheme="minorHAnsi" w:hAnsiTheme="minorHAnsi"/>
          <w:szCs w:val="22"/>
        </w:rPr>
        <w:t>.</w:t>
      </w:r>
    </w:p>
    <w:p w14:paraId="1D76A186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6B1F5EE4" w14:textId="77777777" w:rsidR="00136E22" w:rsidRPr="00B745DF" w:rsidRDefault="00344082" w:rsidP="00136E2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will plan to meet with you after the </w:t>
      </w:r>
      <w:r w:rsidR="00136E22" w:rsidRPr="00B745DF">
        <w:rPr>
          <w:rFonts w:asciiTheme="minorHAnsi" w:hAnsiTheme="minorHAnsi"/>
          <w:szCs w:val="22"/>
        </w:rPr>
        <w:t>Annual Meeting</w:t>
      </w:r>
      <w:r w:rsidRPr="00B745DF">
        <w:rPr>
          <w:rFonts w:asciiTheme="minorHAnsi" w:hAnsiTheme="minorHAnsi"/>
          <w:szCs w:val="22"/>
        </w:rPr>
        <w:t xml:space="preserve"> to discuss significant takeaways, tips, and recommended actions. </w:t>
      </w:r>
      <w:r w:rsidR="00136E22" w:rsidRPr="00B745DF">
        <w:rPr>
          <w:rFonts w:asciiTheme="minorHAnsi" w:hAnsiTheme="minorHAnsi"/>
          <w:szCs w:val="22"/>
        </w:rPr>
        <w:t xml:space="preserve">I hope you agree that the </w:t>
      </w:r>
      <w:r w:rsidR="00480E78" w:rsidRPr="00B745DF">
        <w:rPr>
          <w:rFonts w:asciiTheme="minorHAnsi" w:hAnsiTheme="minorHAnsi"/>
          <w:szCs w:val="22"/>
        </w:rPr>
        <w:t>AACRAO Annual Meeting</w:t>
      </w:r>
      <w:r w:rsidR="00136E22" w:rsidRPr="00B745DF">
        <w:rPr>
          <w:rFonts w:asciiTheme="minorHAnsi" w:hAnsiTheme="minorHAnsi"/>
          <w:szCs w:val="22"/>
        </w:rPr>
        <w:t xml:space="preserve"> is a good investment of time and resources.</w:t>
      </w:r>
    </w:p>
    <w:p w14:paraId="2D8844C8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5FC376C2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Thank you for considering this request. I look forward to your reply.</w:t>
      </w:r>
    </w:p>
    <w:p w14:paraId="68AFE2F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 </w:t>
      </w:r>
    </w:p>
    <w:p w14:paraId="3EA30C8D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egards,</w:t>
      </w:r>
    </w:p>
    <w:p w14:paraId="10254981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color w:val="365F91"/>
          <w:szCs w:val="22"/>
        </w:rPr>
        <w:t>[Name]</w:t>
      </w:r>
    </w:p>
    <w:sectPr w:rsidR="00344082" w:rsidRPr="00B7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3141990"/>
    <w:multiLevelType w:val="multilevel"/>
    <w:tmpl w:val="B07048C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num w:numId="1" w16cid:durableId="3426310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64662869">
    <w:abstractNumId w:val="2"/>
  </w:num>
  <w:num w:numId="3" w16cid:durableId="492180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73A18"/>
    <w:rsid w:val="000C7174"/>
    <w:rsid w:val="00136E22"/>
    <w:rsid w:val="00266A51"/>
    <w:rsid w:val="002946C7"/>
    <w:rsid w:val="002B0733"/>
    <w:rsid w:val="00344082"/>
    <w:rsid w:val="00350201"/>
    <w:rsid w:val="00405B87"/>
    <w:rsid w:val="00480E78"/>
    <w:rsid w:val="00491594"/>
    <w:rsid w:val="004979AE"/>
    <w:rsid w:val="004B5027"/>
    <w:rsid w:val="005920FF"/>
    <w:rsid w:val="006405D3"/>
    <w:rsid w:val="00714743"/>
    <w:rsid w:val="007424A9"/>
    <w:rsid w:val="00764A04"/>
    <w:rsid w:val="00995C5F"/>
    <w:rsid w:val="00A44E38"/>
    <w:rsid w:val="00B745DF"/>
    <w:rsid w:val="00B76F6C"/>
    <w:rsid w:val="00BD35E1"/>
    <w:rsid w:val="00D44E29"/>
    <w:rsid w:val="00D46CE2"/>
    <w:rsid w:val="00E943FD"/>
    <w:rsid w:val="00FF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7F02540D-FE36-4114-9FFE-882767A7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ki, Saira</dc:creator>
  <cp:lastModifiedBy>Malenah Hunter</cp:lastModifiedBy>
  <cp:revision>2</cp:revision>
  <dcterms:created xsi:type="dcterms:W3CDTF">2022-12-08T18:23:00Z</dcterms:created>
  <dcterms:modified xsi:type="dcterms:W3CDTF">2022-12-08T18:23:00Z</dcterms:modified>
</cp:coreProperties>
</file>